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Naples</w:t>
      </w:r>
    </w:p>
    <w:bookmarkStart w:id="24" w:name="Xfe246c83730de466602035f3a72ab536993fdca"/>
    <w:p>
      <w:pPr>
        <w:pStyle w:val="Heading1"/>
      </w:pPr>
      <w:r>
        <w:t xml:space="preserve">Cover Letter for Human Resources Manager Position in Italy Naples</w:t>
      </w:r>
    </w:p>
    <w:p>
      <w:pPr>
        <w:pStyle w:val="FirstParagraph"/>
      </w:pPr>
      <w:r>
        <w:t xml:space="preserve">Dear [Hiring Manager's Name],</w:t>
      </w:r>
    </w:p>
    <w:p>
      <w:pPr>
        <w:pStyle w:val="BodyText"/>
      </w:pPr>
      <w:r>
        <w:t xml:space="preserve">I am writing to express my enthusiastic interest in the Human Resources Manager position at [Company Name] in Italy Naples. As a dedicated and experienced HR professional with a proven track record of building dynamic workplace cultures, I am eager to contribute my expertise to an organization that values innovation, employee engagement, and the unique challenges of managing talent in Southern Italy. My background aligns seamlessly with the requirements of this role, particularly given the cultural and operational nuances of running a successful business in Naples. I am confident that my skills in strategic HR planning, talent development, and cross-cultural communication will enable me to make a meaningful impact at your organization.</w:t>
      </w:r>
    </w:p>
    <w:bookmarkStart w:id="20" w:name="Xf15c287b7b3d7675c57e300917b265a067c50b4"/>
    <w:p>
      <w:pPr>
        <w:pStyle w:val="Heading2"/>
      </w:pPr>
      <w:r>
        <w:t xml:space="preserve">Why Human Resources Manager? A Passion for People and Process</w:t>
      </w:r>
    </w:p>
    <w:p>
      <w:pPr>
        <w:pStyle w:val="FirstParagraph"/>
      </w:pPr>
      <w:r>
        <w:t xml:space="preserve">As a Human Resources Manager with over [X years] of experience in both multinational and regional enterprises, I have developed a deep understanding of the critical role HR plays in driving organizational success. In Naples, where the workforce is as diverse as its history, my ability to bridge cultural gaps and foster inclusive environments has been instrumental in creating teams that thrive. Whether it’s designing recruitment strategies that attract top talent or implementing training programs that align with local labor laws, I approach every challenge with a blend of strategic thinking and hands-on execution.</w:t>
      </w:r>
    </w:p>
    <w:p>
      <w:pPr>
        <w:pStyle w:val="BodyText"/>
      </w:pPr>
      <w:r>
        <w:t xml:space="preserve">My career has been defined by a commitment to the human element of business. In Naples, where family values and community ties are deeply rooted, I have consistently prioritized creating workplaces that respect these principles while embracing modern HR practices. For example, in my previous role at [Previous Company Name], I led the redesign of our onboarding process to better integrate new hires into the local culture, resulting in a 30% increase in employee retention within the first year. This experience has honed my ability to adapt global HR strategies to meet the unique demands of Italian markets.</w:t>
      </w:r>
    </w:p>
    <w:bookmarkEnd w:id="20"/>
    <w:bookmarkStart w:id="21" w:name="X7a9ff920e913ff96e750785bd29ee109ba9e084"/>
    <w:p>
      <w:pPr>
        <w:pStyle w:val="Heading2"/>
      </w:pPr>
      <w:r>
        <w:t xml:space="preserve">Human Resources Manager in Italy Naples: Navigating Local Challenges</w:t>
      </w:r>
    </w:p>
    <w:p>
      <w:pPr>
        <w:pStyle w:val="FirstParagraph"/>
      </w:pPr>
      <w:r>
        <w:t xml:space="preserve">Working as a Human Resources Manager in Italy Naples requires more than just technical expertise—it demands an understanding of the region’s distinct labor landscape. From navigating the complexities of Italian labor laws to addressing the expectations of a workforce that values stability and long-term relationships, I have consistently demonstrated my ability to balance compliance with employee satisfaction. My knowledge of local regulations, such as those governing part-time work agreements and pension contributions, ensures that I can provide actionable guidance to both employees and management.</w:t>
      </w:r>
    </w:p>
    <w:p>
      <w:pPr>
        <w:pStyle w:val="BodyText"/>
      </w:pPr>
      <w:r>
        <w:t xml:space="preserve">In Naples specifically, where the economy is driven by a mix of traditional industries and emerging sectors like tourism and technology, my role as an HR Manager would involve fostering flexibility while maintaining strong employee engagement. For instance, I have successfully implemented hybrid work models in previous roles that accommodated the needs of both remote workers and on-site teams, a strategy that could be particularly relevant for businesses operating in Naples’ dynamic urban environment. My ability to communicate clearly with stakeholders at all levels—whether discussing performance metrics with executives or addressing employee concerns directly—has been a cornerstone of my success.</w:t>
      </w:r>
    </w:p>
    <w:bookmarkEnd w:id="21"/>
    <w:bookmarkStart w:id="22" w:name="X894d84cec9847d6de45730624a110bc77b08bbd"/>
    <w:p>
      <w:pPr>
        <w:pStyle w:val="Heading2"/>
      </w:pPr>
      <w:r>
        <w:t xml:space="preserve">Human Resources Manager: A Vision for Growth and Innovation</w:t>
      </w:r>
    </w:p>
    <w:p>
      <w:pPr>
        <w:pStyle w:val="FirstParagraph"/>
      </w:pPr>
      <w:r>
        <w:t xml:space="preserve">What excites me most about the Human Resources Manager role in Italy Naples is the opportunity to contribute to a forward-thinking organization that values innovation. I have always believed that HR is not just about managing people but also about shaping the future of an organization. In Naples, where businesses are increasingly focused on sustainability and digital transformation, my experience in aligning HR initiatives with broader corporate goals would be a significant asset.</w:t>
      </w:r>
    </w:p>
    <w:p>
      <w:pPr>
        <w:pStyle w:val="BodyText"/>
      </w:pPr>
      <w:r>
        <w:t xml:space="preserve">One of my proudest achievements as a Human Resources Manager was spearheading the development of a leadership training program that reduced managerial turnover by 25% within two years. This initiative not only strengthened internal talent pipelines but also reinforced a culture of continuous learning, which is crucial for companies looking to adapt to evolving market conditions. In Naples, where competition for skilled workers is fierce, I would apply similar strategies to ensure your organization remains a top employer in the region.</w:t>
      </w:r>
    </w:p>
    <w:bookmarkEnd w:id="22"/>
    <w:bookmarkStart w:id="23" w:name="Xf2b95ad01218d66d00405ce067e01bad8c42f3e"/>
    <w:p>
      <w:pPr>
        <w:pStyle w:val="Heading2"/>
      </w:pPr>
      <w:r>
        <w:t xml:space="preserve">Why [Company Name]? A Shared Commitment to Excellence</w:t>
      </w:r>
    </w:p>
    <w:p>
      <w:pPr>
        <w:pStyle w:val="FirstParagraph"/>
      </w:pPr>
      <w:r>
        <w:t xml:space="preserve">I am particularly drawn to [Company Name] because of its reputation for excellence and its dedication to fostering a collaborative work environment. Your commitment to [mention a specific value or initiative related to the company, e.g., “sustainable growth” or “employee well-being”] resonates with my own professional philosophy. I am eager to bring my expertise in talent management, conflict resolution, and organizational development to support your mission and contribute to the continued success of your team in Italy Naples.</w:t>
      </w:r>
    </w:p>
    <w:p>
      <w:pPr>
        <w:pStyle w:val="BodyText"/>
      </w:pPr>
      <w:r>
        <w:t xml:space="preserve">As a Human Resources Manager with a passion for people and process, I am confident that my skills and experiences would allow me to make an immediate impact at [Company Name]. I would welcome the opportunity to discuss how my background aligns with your needs and how I can contribute to your organization’s growth in Naples. Thank you for considering my application. I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Cover Letter - Italy Naples</dc:title>
  <dc:creator/>
  <cp:keywords/>
  <dcterms:created xsi:type="dcterms:W3CDTF">2026-07-21T02:26:29Z</dcterms:created>
  <dcterms:modified xsi:type="dcterms:W3CDTF">2026-07-21T02:26:29Z</dcterms:modified>
</cp:coreProperties>
</file>

<file path=docProps/custom.xml><?xml version="1.0" encoding="utf-8"?>
<Properties xmlns="http://schemas.openxmlformats.org/officeDocument/2006/custom-properties" xmlns:vt="http://schemas.openxmlformats.org/officeDocument/2006/docPropsVTypes"/>
</file>